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94C3B6" w14:textId="77777777" w:rsidR="00075BEC" w:rsidRDefault="00075BEC"/>
    <w:tbl>
      <w:tblPr>
        <w:tblStyle w:val="a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075BEC" w14:paraId="1EACF5E1" w14:textId="77777777">
        <w:trPr>
          <w:trHeight w:val="2625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4F84E" w14:textId="77777777" w:rsidR="00075BEC" w:rsidRDefault="00DF6E4B">
            <w:pPr>
              <w:spacing w:before="24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versity of Melbourne Student Union</w:t>
            </w:r>
          </w:p>
          <w:p w14:paraId="0856A45A" w14:textId="77777777" w:rsidR="00075BEC" w:rsidRDefault="00DF6E4B">
            <w:pPr>
              <w:spacing w:before="24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 of the Education Committee</w:t>
            </w:r>
          </w:p>
          <w:p w14:paraId="7EEBC644" w14:textId="77777777" w:rsidR="00075BEC" w:rsidRDefault="00DF6E4B">
            <w:pPr>
              <w:spacing w:before="24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2pm, the 18th of </w:t>
            </w:r>
            <w:proofErr w:type="gramStart"/>
            <w:r>
              <w:rPr>
                <w:b/>
                <w:sz w:val="24"/>
                <w:szCs w:val="24"/>
              </w:rPr>
              <w:t>December,</w:t>
            </w:r>
            <w:proofErr w:type="gramEnd"/>
            <w:r>
              <w:rPr>
                <w:b/>
                <w:sz w:val="24"/>
                <w:szCs w:val="24"/>
              </w:rPr>
              <w:t xml:space="preserve"> 2020</w:t>
            </w:r>
          </w:p>
          <w:p w14:paraId="36221A09" w14:textId="77777777" w:rsidR="00075BEC" w:rsidRDefault="00DF6E4B">
            <w:pPr>
              <w:spacing w:before="24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 1(21)</w:t>
            </w:r>
          </w:p>
          <w:p w14:paraId="554DA482" w14:textId="77777777" w:rsidR="00075BEC" w:rsidRDefault="00DF6E4B">
            <w:pPr>
              <w:spacing w:before="24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: Zoom, Online</w:t>
            </w:r>
          </w:p>
        </w:tc>
      </w:tr>
    </w:tbl>
    <w:p w14:paraId="6C618CBB" w14:textId="77777777" w:rsidR="00075BEC" w:rsidRDefault="00075BEC"/>
    <w:p w14:paraId="7560D386" w14:textId="77777777" w:rsidR="00075BEC" w:rsidRDefault="00DF6E4B">
      <w:pPr>
        <w:numPr>
          <w:ilvl w:val="0"/>
          <w:numId w:val="1"/>
        </w:numPr>
        <w:rPr>
          <w:b/>
        </w:rPr>
      </w:pPr>
      <w:r>
        <w:rPr>
          <w:b/>
        </w:rPr>
        <w:t>Procedural Matters</w:t>
      </w:r>
    </w:p>
    <w:p w14:paraId="1E9FA39C" w14:textId="77777777" w:rsidR="00075BEC" w:rsidRDefault="00DF6E4B">
      <w:pPr>
        <w:ind w:left="720"/>
      </w:pPr>
      <w:r>
        <w:t>1.1 Election of Chair</w:t>
      </w:r>
    </w:p>
    <w:p w14:paraId="6D5448BF" w14:textId="77777777" w:rsidR="00075BEC" w:rsidRDefault="00DF6E4B">
      <w:pPr>
        <w:ind w:left="720"/>
      </w:pPr>
      <w:r>
        <w:t xml:space="preserve">1.2 Acknowledgement of </w:t>
      </w:r>
      <w:proofErr w:type="spellStart"/>
      <w:r>
        <w:t>Indigeneous</w:t>
      </w:r>
      <w:proofErr w:type="spellEnd"/>
      <w:r>
        <w:t xml:space="preserve"> Owners</w:t>
      </w:r>
    </w:p>
    <w:p w14:paraId="5577C69D" w14:textId="77777777" w:rsidR="00075BEC" w:rsidRDefault="00DF6E4B">
      <w:pPr>
        <w:ind w:left="720"/>
      </w:pPr>
      <w:r>
        <w:t>1.3 Attendance</w:t>
      </w:r>
    </w:p>
    <w:p w14:paraId="6F0B5F5B" w14:textId="77777777" w:rsidR="00075BEC" w:rsidRDefault="00DF6E4B">
      <w:pPr>
        <w:ind w:left="720"/>
      </w:pPr>
      <w:r>
        <w:t>1.4 Apologies</w:t>
      </w:r>
    </w:p>
    <w:p w14:paraId="22561C99" w14:textId="77777777" w:rsidR="00075BEC" w:rsidRDefault="00DF6E4B">
      <w:pPr>
        <w:ind w:left="720"/>
      </w:pPr>
      <w:r>
        <w:t>1.5 Proxies</w:t>
      </w:r>
    </w:p>
    <w:p w14:paraId="5C93DAD8" w14:textId="77777777" w:rsidR="00075BEC" w:rsidRDefault="00DF6E4B">
      <w:pPr>
        <w:ind w:left="720"/>
      </w:pPr>
      <w:r>
        <w:t>1.6 Membership</w:t>
      </w:r>
    </w:p>
    <w:p w14:paraId="2F3F7254" w14:textId="77777777" w:rsidR="00075BEC" w:rsidRDefault="00DF6E4B">
      <w:pPr>
        <w:ind w:left="720"/>
      </w:pPr>
      <w:r>
        <w:t>1.7 Adoption of Agenda</w:t>
      </w:r>
    </w:p>
    <w:p w14:paraId="3011BC89" w14:textId="77777777" w:rsidR="00075BEC" w:rsidRDefault="00DF6E4B">
      <w:pPr>
        <w:numPr>
          <w:ilvl w:val="0"/>
          <w:numId w:val="1"/>
        </w:numPr>
        <w:rPr>
          <w:b/>
        </w:rPr>
      </w:pPr>
      <w:r>
        <w:rPr>
          <w:b/>
        </w:rPr>
        <w:t>Conflict of Interest Declarations</w:t>
      </w:r>
    </w:p>
    <w:p w14:paraId="337A9A34" w14:textId="77777777" w:rsidR="00075BEC" w:rsidRDefault="00DF6E4B">
      <w:pPr>
        <w:numPr>
          <w:ilvl w:val="0"/>
          <w:numId w:val="1"/>
        </w:numPr>
        <w:rPr>
          <w:b/>
        </w:rPr>
      </w:pPr>
      <w:r>
        <w:rPr>
          <w:b/>
        </w:rPr>
        <w:t>Matters Arising from the Minutes</w:t>
      </w:r>
    </w:p>
    <w:p w14:paraId="017A8CD8" w14:textId="77777777" w:rsidR="00075BEC" w:rsidRDefault="00DF6E4B">
      <w:pPr>
        <w:numPr>
          <w:ilvl w:val="0"/>
          <w:numId w:val="1"/>
        </w:numPr>
        <w:rPr>
          <w:b/>
        </w:rPr>
      </w:pPr>
      <w:r>
        <w:rPr>
          <w:b/>
        </w:rPr>
        <w:t>Operation Business</w:t>
      </w:r>
    </w:p>
    <w:p w14:paraId="5579E6AD" w14:textId="77777777" w:rsidR="00075BEC" w:rsidRDefault="00DF6E4B">
      <w:pPr>
        <w:numPr>
          <w:ilvl w:val="0"/>
          <w:numId w:val="1"/>
        </w:numPr>
        <w:rPr>
          <w:b/>
        </w:rPr>
      </w:pPr>
      <w:r>
        <w:rPr>
          <w:b/>
        </w:rPr>
        <w:t>Motions on Notice</w:t>
      </w:r>
    </w:p>
    <w:p w14:paraId="40935B22" w14:textId="77777777" w:rsidR="00075BEC" w:rsidRDefault="00DF6E4B">
      <w:r>
        <w:t>Motion: To endorse the attached SRN policy</w:t>
      </w:r>
    </w:p>
    <w:p w14:paraId="701BF5F3" w14:textId="77777777" w:rsidR="00075BEC" w:rsidRDefault="00DF6E4B">
      <w:r>
        <w:t xml:space="preserve">Moved: </w:t>
      </w:r>
      <w:proofErr w:type="spellStart"/>
      <w:r>
        <w:t>Jennisha</w:t>
      </w:r>
      <w:proofErr w:type="spellEnd"/>
      <w:r>
        <w:t xml:space="preserve"> </w:t>
      </w:r>
      <w:proofErr w:type="spellStart"/>
      <w:r>
        <w:t>Arnanta</w:t>
      </w:r>
      <w:proofErr w:type="spellEnd"/>
    </w:p>
    <w:p w14:paraId="7BB759DE" w14:textId="77777777" w:rsidR="00075BEC" w:rsidRDefault="00DF6E4B">
      <w:r>
        <w:t>Seconded: Planning Jay Vynn Saw</w:t>
      </w:r>
    </w:p>
    <w:p w14:paraId="43FF9DBF" w14:textId="77777777" w:rsidR="00075BEC" w:rsidRDefault="00075BEC"/>
    <w:p w14:paraId="40538B38" w14:textId="77777777" w:rsidR="00075BEC" w:rsidRDefault="00DF6E4B">
      <w:r>
        <w:t>Motion: To endorse the creation of a course planning committee</w:t>
      </w:r>
    </w:p>
    <w:p w14:paraId="6010AD39" w14:textId="77777777" w:rsidR="00075BEC" w:rsidRDefault="00DF6E4B">
      <w:r>
        <w:t>Moved: Planning Jay Vynn Saw</w:t>
      </w:r>
    </w:p>
    <w:p w14:paraId="7AD2414A" w14:textId="77777777" w:rsidR="00075BEC" w:rsidRDefault="00DF6E4B">
      <w:r>
        <w:t xml:space="preserve">Seconded: </w:t>
      </w:r>
      <w:proofErr w:type="spellStart"/>
      <w:r>
        <w:t>Jennisha</w:t>
      </w:r>
      <w:proofErr w:type="spellEnd"/>
      <w:r>
        <w:t xml:space="preserve"> </w:t>
      </w:r>
      <w:proofErr w:type="spellStart"/>
      <w:r>
        <w:t>Arnanta</w:t>
      </w:r>
      <w:proofErr w:type="spellEnd"/>
    </w:p>
    <w:p w14:paraId="6F1FAF10" w14:textId="77777777" w:rsidR="00075BEC" w:rsidRDefault="00DF6E4B">
      <w:pPr>
        <w:numPr>
          <w:ilvl w:val="0"/>
          <w:numId w:val="1"/>
        </w:numPr>
        <w:rPr>
          <w:b/>
        </w:rPr>
      </w:pPr>
      <w:r>
        <w:rPr>
          <w:b/>
        </w:rPr>
        <w:t>Other Business</w:t>
      </w:r>
    </w:p>
    <w:p w14:paraId="2D8BEA55" w14:textId="77777777" w:rsidR="00075BEC" w:rsidRDefault="00DF6E4B">
      <w:pPr>
        <w:numPr>
          <w:ilvl w:val="0"/>
          <w:numId w:val="1"/>
        </w:numPr>
        <w:rPr>
          <w:b/>
        </w:rPr>
      </w:pPr>
      <w:r>
        <w:rPr>
          <w:b/>
        </w:rPr>
        <w:t>Next Meeting</w:t>
      </w:r>
    </w:p>
    <w:p w14:paraId="6BA9798C" w14:textId="77777777" w:rsidR="00075BEC" w:rsidRDefault="00DF6E4B">
      <w:pPr>
        <w:numPr>
          <w:ilvl w:val="0"/>
          <w:numId w:val="1"/>
        </w:numPr>
        <w:rPr>
          <w:b/>
        </w:rPr>
      </w:pPr>
      <w:r>
        <w:rPr>
          <w:b/>
        </w:rPr>
        <w:t>Close</w:t>
      </w:r>
    </w:p>
    <w:p w14:paraId="5FA8D250" w14:textId="77777777" w:rsidR="00075BEC" w:rsidRDefault="00075BEC">
      <w:pPr>
        <w:rPr>
          <w:b/>
        </w:rPr>
      </w:pPr>
    </w:p>
    <w:p w14:paraId="6A993AF9" w14:textId="77777777" w:rsidR="00075BEC" w:rsidRDefault="00075BEC">
      <w:pPr>
        <w:ind w:left="720"/>
      </w:pPr>
    </w:p>
    <w:sectPr w:rsidR="00075BE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372AF3"/>
    <w:multiLevelType w:val="multilevel"/>
    <w:tmpl w:val="B9F0DA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7MwMrY0tTS0MDRX0lEKTi0uzszPAykwrAUA2R9NPCwAAAA="/>
  </w:docVars>
  <w:rsids>
    <w:rsidRoot w:val="00075BEC"/>
    <w:rsid w:val="00075BEC"/>
    <w:rsid w:val="00DF6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ADF33"/>
  <w15:docId w15:val="{08209AAA-0D88-48E6-AC71-E3F9B0842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lanning Jay Vynn Saw</cp:lastModifiedBy>
  <cp:revision>2</cp:revision>
  <dcterms:created xsi:type="dcterms:W3CDTF">2020-12-15T00:51:00Z</dcterms:created>
  <dcterms:modified xsi:type="dcterms:W3CDTF">2020-12-15T00:51:00Z</dcterms:modified>
</cp:coreProperties>
</file>